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EA866" w14:textId="1214F93A" w:rsidR="00143284" w:rsidRPr="00834970" w:rsidRDefault="00143284" w:rsidP="00143284">
      <w:pPr>
        <w:pStyle w:val="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2748C4A2" w14:textId="2DAC396B" w:rsidR="00C054CD" w:rsidRDefault="00143284" w:rsidP="00C054CD">
      <w:pPr>
        <w:spacing w:before="0" w:after="0"/>
        <w:jc w:val="center"/>
      </w:pPr>
      <w:r w:rsidRPr="00806376">
        <w:t xml:space="preserve">Problems for exercise and homework for the </w:t>
      </w:r>
      <w:hyperlink r:id="rId11" w:history="1">
        <w:r w:rsidRPr="00806376">
          <w:rPr>
            <w:rStyle w:val="a9"/>
          </w:rPr>
          <w:t>Python OOP Course @SoftUni</w:t>
        </w:r>
      </w:hyperlink>
      <w:r w:rsidRPr="00806376">
        <w:t>.</w:t>
      </w:r>
    </w:p>
    <w:p w14:paraId="69DF3EAC" w14:textId="4364FD19" w:rsidR="00143284" w:rsidRPr="00806376" w:rsidRDefault="00143284" w:rsidP="00C054CD">
      <w:pPr>
        <w:spacing w:before="0" w:after="0"/>
        <w:jc w:val="center"/>
        <w:rPr>
          <w:color w:val="FF0000"/>
          <w:u w:val="single"/>
        </w:rPr>
      </w:pPr>
      <w:r w:rsidRPr="00806376">
        <w:t xml:space="preserve">Submit your solutions in </w:t>
      </w:r>
      <w:r w:rsidRPr="00806376">
        <w:rPr>
          <w:noProof/>
        </w:rPr>
        <w:t>the SoftUni</w:t>
      </w:r>
      <w:r w:rsidRPr="00806376">
        <w:t xml:space="preserve"> judge system at </w:t>
      </w:r>
      <w:hyperlink r:id="rId12" w:history="1">
        <w:r w:rsidR="009865B2">
          <w:rPr>
            <w:rStyle w:val="a9"/>
          </w:rPr>
          <w:t>https://judge.softuni.org/Contests/1943</w:t>
        </w:r>
      </w:hyperlink>
      <w:r w:rsidR="00C054CD" w:rsidRPr="00806376">
        <w:t>.</w:t>
      </w:r>
    </w:p>
    <w:p w14:paraId="347442B9" w14:textId="77777777" w:rsidR="00143284" w:rsidRDefault="00143284" w:rsidP="00525695">
      <w:pPr>
        <w:pStyle w:val="2"/>
        <w:numPr>
          <w:ilvl w:val="0"/>
          <w:numId w:val="2"/>
        </w:numPr>
      </w:pPr>
      <w:r>
        <w:t>Vehicle</w:t>
      </w:r>
    </w:p>
    <w:p w14:paraId="6B307ECF" w14:textId="053B9A82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simulates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ab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ab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ac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ac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ac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294F69BA" w:rsidR="000E427A" w:rsidRDefault="00366DFF" w:rsidP="00525695">
      <w:pPr>
        <w:pStyle w:val="ac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 -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ac"/>
        <w:numPr>
          <w:ilvl w:val="0"/>
          <w:numId w:val="9"/>
        </w:numPr>
      </w:pPr>
      <w:r>
        <w:lastRenderedPageBreak/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ac"/>
        <w:numPr>
          <w:ilvl w:val="0"/>
          <w:numId w:val="9"/>
        </w:numPr>
        <w:rPr>
          <w:rFonts w:ascii="Consolas" w:hAnsi="Consolas"/>
          <w:b/>
          <w:bCs/>
        </w:rPr>
      </w:pPr>
      <w:r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2"/>
        <w:numPr>
          <w:ilvl w:val="0"/>
          <w:numId w:val="2"/>
        </w:numPr>
      </w:pPr>
      <w:r>
        <w:t>Account</w:t>
      </w:r>
    </w:p>
    <w:p w14:paraId="530AB039" w14:textId="31F7447C" w:rsidR="00143284" w:rsidRDefault="00143284" w:rsidP="00143284"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24F8681F" w14:textId="3A42BC50" w:rsidR="001A4155" w:rsidRDefault="00FE5987" w:rsidP="001A4155">
      <w:pPr>
        <w:pStyle w:val="ac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handle_transaction</w:t>
      </w:r>
      <w:proofErr w:type="spellEnd"/>
      <w:r w:rsidR="001A4155">
        <w:rPr>
          <w:rFonts w:ascii="Consolas" w:hAnsi="Consolas"/>
          <w:b/>
          <w:bCs/>
        </w:rPr>
        <w:t>(</w:t>
      </w:r>
      <w:proofErr w:type="spellStart"/>
      <w:r w:rsidR="001A4155">
        <w:rPr>
          <w:rFonts w:ascii="Consolas" w:hAnsi="Consolas"/>
          <w:b/>
          <w:bCs/>
        </w:rPr>
        <w:t>transaction_amou</w:t>
      </w:r>
      <w:r w:rsidR="002C1C8F">
        <w:rPr>
          <w:rFonts w:ascii="Consolas" w:hAnsi="Consolas"/>
          <w:b/>
          <w:bCs/>
        </w:rPr>
        <w:t>n</w:t>
      </w:r>
      <w:r w:rsidR="001A4155">
        <w:rPr>
          <w:rFonts w:ascii="Consolas" w:hAnsi="Consolas"/>
          <w:b/>
          <w:bCs/>
        </w:rPr>
        <w:t>t</w:t>
      </w:r>
      <w:proofErr w:type="spellEnd"/>
      <w:r w:rsidR="001A4155">
        <w:rPr>
          <w:rFonts w:ascii="Consolas" w:hAnsi="Consolas"/>
          <w:b/>
          <w:bCs/>
        </w:rPr>
        <w:t>)</w:t>
      </w:r>
    </w:p>
    <w:p w14:paraId="68BF2D53" w14:textId="504522B8" w:rsidR="001A4155" w:rsidRDefault="001A4155" w:rsidP="001A4155">
      <w:pPr>
        <w:pStyle w:val="ac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760B2787" w14:textId="05C5FAC8" w:rsidR="001A4155" w:rsidRPr="001A4155" w:rsidRDefault="001A4155" w:rsidP="00143284">
      <w:pPr>
        <w:pStyle w:val="ac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 w:rsidR="00F54DF1" w:rsidRPr="00F54DF1">
        <w:t>,</w:t>
      </w:r>
      <w:r w:rsidR="00F54DF1">
        <w:rPr>
          <w:b/>
          <w:bCs/>
        </w:rPr>
        <w:t xml:space="preserve"> sav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687AB57A" w14:textId="77777777" w:rsidR="001A4155" w:rsidRDefault="00143284" w:rsidP="00525695">
      <w:pPr>
        <w:pStyle w:val="ac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add_transaction</w:t>
      </w:r>
      <w:proofErr w:type="spellEnd"/>
      <w:r>
        <w:rPr>
          <w:rFonts w:ascii="Consolas" w:hAnsi="Consolas"/>
          <w:b/>
          <w:bCs/>
        </w:rPr>
        <w:t>(amount)</w:t>
      </w:r>
      <w:r>
        <w:t xml:space="preserve"> </w:t>
      </w:r>
    </w:p>
    <w:p w14:paraId="4363DFA8" w14:textId="77777777" w:rsidR="001A4155" w:rsidRDefault="00143284" w:rsidP="001A4155">
      <w:pPr>
        <w:pStyle w:val="ac"/>
        <w:numPr>
          <w:ilvl w:val="1"/>
          <w:numId w:val="3"/>
        </w:numPr>
      </w:pPr>
      <w:r>
        <w:t xml:space="preserve">if the amount is </w:t>
      </w:r>
      <w:r>
        <w:rPr>
          <w:b/>
          <w:bCs/>
        </w:rPr>
        <w:t>not an integer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 xml:space="preserve">. </w:t>
      </w:r>
    </w:p>
    <w:p w14:paraId="5C1755BE" w14:textId="396CC147" w:rsidR="00143284" w:rsidRPr="00F54DF1" w:rsidRDefault="00C90C26" w:rsidP="001A4155">
      <w:pPr>
        <w:pStyle w:val="ac"/>
        <w:numPr>
          <w:ilvl w:val="1"/>
          <w:numId w:val="3"/>
        </w:numPr>
      </w:pPr>
      <w:r>
        <w:t>O</w:t>
      </w:r>
      <w:r w:rsidR="00143284">
        <w:t xml:space="preserve">therwise, </w:t>
      </w:r>
      <w:r w:rsidR="001A4155">
        <w:rPr>
          <w:b/>
          <w:bCs/>
        </w:rPr>
        <w:t>check what the balance will be with the new transaction</w:t>
      </w:r>
    </w:p>
    <w:p w14:paraId="0F18385A" w14:textId="77777777" w:rsidR="00F54DF1" w:rsidRDefault="00F54DF1" w:rsidP="00F54DF1">
      <w:pPr>
        <w:pStyle w:val="ac"/>
        <w:numPr>
          <w:ilvl w:val="2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C3F97A3" w14:textId="11D681D3" w:rsidR="00F54DF1" w:rsidRDefault="00F54DF1" w:rsidP="00F54DF1">
      <w:pPr>
        <w:pStyle w:val="ac"/>
        <w:numPr>
          <w:ilvl w:val="2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06414E77" w14:textId="5A7FC244" w:rsidR="00143284" w:rsidRDefault="00143284" w:rsidP="00525695">
      <w:pPr>
        <w:pStyle w:val="ac"/>
        <w:numPr>
          <w:ilvl w:val="0"/>
          <w:numId w:val="3"/>
        </w:numPr>
      </w:pPr>
      <w:proofErr w:type="gramStart"/>
      <w:r>
        <w:rPr>
          <w:rFonts w:ascii="Consolas" w:hAnsi="Consolas"/>
          <w:b/>
          <w:bCs/>
        </w:rPr>
        <w:t>balance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ac"/>
        <w:numPr>
          <w:ilvl w:val="0"/>
          <w:numId w:val="10"/>
        </w:numPr>
      </w:pPr>
      <w:r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ac"/>
        <w:numPr>
          <w:ilvl w:val="0"/>
          <w:numId w:val="10"/>
        </w:numPr>
      </w:pPr>
      <w:r>
        <w:lastRenderedPageBreak/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ac"/>
        <w:numPr>
          <w:ilvl w:val="0"/>
          <w:numId w:val="10"/>
        </w:numPr>
      </w:pPr>
      <w:r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ac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ac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ac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</w:t>
      </w:r>
      <w:proofErr w:type="gramStart"/>
      <w:r w:rsidRPr="00D00FD2">
        <w:rPr>
          <w:rFonts w:ascii="Consolas" w:hAnsi="Consolas"/>
          <w:b/>
          <w:bCs/>
        </w:rPr>
        <w:t>, !</w:t>
      </w:r>
      <w:proofErr w:type="gramEnd"/>
      <w:r w:rsidRPr="00D00FD2">
        <w:rPr>
          <w:rFonts w:ascii="Consolas" w:hAnsi="Consolas"/>
          <w:b/>
          <w:bCs/>
        </w:rPr>
        <w:t>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4B952304" w:rsidR="00D00FD2" w:rsidRDefault="00D00FD2" w:rsidP="00D00FD2">
      <w:pPr>
        <w:pStyle w:val="ac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Pr="00D00FD2">
        <w:rPr>
          <w:b/>
          <w:bCs/>
        </w:rPr>
        <w:t>name</w:t>
      </w:r>
      <w:r>
        <w:t xml:space="preserve"> - 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first_</w:t>
      </w:r>
      <w:proofErr w:type="gramStart"/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&amp;</w:t>
      </w:r>
      <w:proofErr w:type="gramEnd"/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77777777" w:rsidR="00143284" w:rsidRDefault="00143284" w:rsidP="00525695">
      <w:pPr>
        <w:pStyle w:val="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lastRenderedPageBreak/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35793BC3" w:rsidR="00143284" w:rsidRPr="009714CF" w:rsidRDefault="00143284" w:rsidP="00525695">
      <w:pPr>
        <w:pStyle w:val="ac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ac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ac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ac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ac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ac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ac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ac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 xml:space="preserve">"Hoot </w:t>
      </w:r>
      <w:proofErr w:type="spellStart"/>
      <w:r>
        <w:rPr>
          <w:rFonts w:ascii="Consolas" w:hAnsi="Consolas"/>
          <w:b/>
          <w:bCs/>
        </w:rPr>
        <w:t>Hoot</w:t>
      </w:r>
      <w:proofErr w:type="spellEnd"/>
      <w:r>
        <w:rPr>
          <w:rFonts w:ascii="Consolas" w:hAnsi="Consolas"/>
          <w:b/>
          <w:bCs/>
        </w:rPr>
        <w:t>"</w:t>
      </w:r>
    </w:p>
    <w:p w14:paraId="0441B8B2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ab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ac"/>
        <w:numPr>
          <w:ilvl w:val="0"/>
          <w:numId w:val="6"/>
        </w:numPr>
      </w:pPr>
      <w:r>
        <w:t xml:space="preserve">Hens eat </w:t>
      </w:r>
      <w:r>
        <w:rPr>
          <w:rStyle w:val="ab"/>
        </w:rPr>
        <w:t>everything</w:t>
      </w:r>
    </w:p>
    <w:p w14:paraId="6648AEDF" w14:textId="77777777" w:rsidR="00143284" w:rsidRDefault="00143284" w:rsidP="00525695">
      <w:pPr>
        <w:pStyle w:val="ac"/>
        <w:numPr>
          <w:ilvl w:val="0"/>
          <w:numId w:val="6"/>
        </w:numPr>
      </w:pPr>
      <w:r>
        <w:lastRenderedPageBreak/>
        <w:t xml:space="preserve">Mice eat </w:t>
      </w:r>
      <w:r>
        <w:rPr>
          <w:rStyle w:val="ab"/>
        </w:rPr>
        <w:t>vegetables</w:t>
      </w:r>
      <w:r>
        <w:t xml:space="preserve"> and </w:t>
      </w:r>
      <w:r>
        <w:rPr>
          <w:rStyle w:val="ab"/>
        </w:rPr>
        <w:t>fruits</w:t>
      </w:r>
    </w:p>
    <w:p w14:paraId="0D698EB6" w14:textId="77777777" w:rsidR="00143284" w:rsidRDefault="00143284" w:rsidP="00525695">
      <w:pPr>
        <w:pStyle w:val="ac"/>
        <w:numPr>
          <w:ilvl w:val="0"/>
          <w:numId w:val="6"/>
        </w:numPr>
      </w:pPr>
      <w:r>
        <w:t xml:space="preserve">Cats eat </w:t>
      </w:r>
      <w:r>
        <w:rPr>
          <w:rStyle w:val="ab"/>
        </w:rPr>
        <w:t>vegetables</w:t>
      </w:r>
      <w:r>
        <w:t xml:space="preserve"> and </w:t>
      </w:r>
      <w:r>
        <w:rPr>
          <w:rStyle w:val="ab"/>
        </w:rPr>
        <w:t>meat</w:t>
      </w:r>
    </w:p>
    <w:p w14:paraId="25948C99" w14:textId="0B264A1C" w:rsidR="00143284" w:rsidRDefault="00143284" w:rsidP="00525695">
      <w:pPr>
        <w:pStyle w:val="ac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ab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ac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AnimalType</w:t>
      </w:r>
      <w:proofErr w:type="spellEnd"/>
      <w:r>
        <w:rPr>
          <w:rFonts w:ascii="Consolas" w:hAnsi="Consolas"/>
          <w:b/>
        </w:rPr>
        <w:t>} does not eat {</w:t>
      </w:r>
      <w:proofErr w:type="spellStart"/>
      <w:r>
        <w:rPr>
          <w:rFonts w:ascii="Consolas" w:hAnsi="Consolas"/>
          <w:b/>
        </w:rPr>
        <w:t>FoodType</w:t>
      </w:r>
      <w:proofErr w:type="spellEnd"/>
      <w:r>
        <w:rPr>
          <w:rFonts w:ascii="Consolas" w:hAnsi="Consolas"/>
          <w:b/>
        </w:rPr>
        <w:t>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ac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ac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= Hen("Harry", 10, 10)</w:t>
            </w:r>
          </w:p>
          <w:p w14:paraId="6C3F16F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3)</w:t>
            </w:r>
          </w:p>
          <w:p w14:paraId="4B61AE9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 = Fruit(5)</w:t>
            </w:r>
          </w:p>
          <w:p w14:paraId="7D72D59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1)</w:t>
            </w:r>
          </w:p>
          <w:p w14:paraId="3979687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  <w:p w14:paraId="01AA3A7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.make_sound())</w:t>
            </w:r>
          </w:p>
          <w:p w14:paraId="7A926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veg)</w:t>
            </w:r>
          </w:p>
          <w:p w14:paraId="5E9016D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fruit)</w:t>
            </w:r>
          </w:p>
          <w:p w14:paraId="58C9BB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meat)</w:t>
            </w:r>
          </w:p>
          <w:p w14:paraId="4E2660B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79A59D1E" w:rsidR="009F549B" w:rsidRPr="005C2E22" w:rsidRDefault="009F549B" w:rsidP="009F549B">
      <w:pPr>
        <w:rPr>
          <w:rFonts w:ascii="Consolas" w:hAnsi="Consolas"/>
          <w:b/>
        </w:rPr>
      </w:pPr>
      <w:r>
        <w:lastRenderedPageBreak/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proofErr w:type="spellStart"/>
      <w:proofErr w:type="gramStart"/>
      <w:r w:rsidRPr="00C133D5">
        <w:rPr>
          <w:rFonts w:ascii="Consolas" w:hAnsi="Consolas"/>
          <w:b/>
        </w:rPr>
        <w:t>repr</w:t>
      </w:r>
      <w:proofErr w:type="spellEnd"/>
      <w:r w:rsidRPr="00C133D5">
        <w:rPr>
          <w:rFonts w:ascii="Consolas" w:hAnsi="Consolas"/>
          <w:b/>
        </w:rPr>
        <w:t>(</w:t>
      </w:r>
      <w:proofErr w:type="gramEnd"/>
      <w:r w:rsidRPr="00C133D5">
        <w:rPr>
          <w:rFonts w:ascii="Consolas" w:hAnsi="Consolas"/>
          <w:b/>
        </w:rPr>
        <w:t>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proofErr w:type="spellStart"/>
      <w:r w:rsidRPr="00C133D5">
        <w:rPr>
          <w:rFonts w:ascii="Consolas" w:hAnsi="Consolas"/>
          <w:b/>
        </w:rPr>
        <w:t>make_sound</w:t>
      </w:r>
      <w:proofErr w:type="spellEnd"/>
      <w:r w:rsidRPr="00C133D5">
        <w:rPr>
          <w:rFonts w:ascii="Consolas" w:hAnsi="Consolas"/>
          <w:b/>
        </w:rPr>
        <w:t>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04BCE6BB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>The cat sound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 xml:space="preserve">"Meow </w:t>
      </w:r>
      <w:proofErr w:type="spellStart"/>
      <w:r w:rsidRPr="006E7C42">
        <w:rPr>
          <w:rFonts w:ascii="Consolas" w:hAnsi="Consolas"/>
          <w:b/>
        </w:rPr>
        <w:t>meow</w:t>
      </w:r>
      <w:proofErr w:type="spellEnd"/>
      <w:r w:rsidRPr="006E7C42">
        <w:rPr>
          <w:rFonts w:ascii="Consolas" w:hAnsi="Consolas"/>
          <w:b/>
        </w:rPr>
        <w:t>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91E23D1" w14:textId="0450D462" w:rsidR="005A5A2C" w:rsidRPr="005A5A2C" w:rsidRDefault="005A5A2C" w:rsidP="005A5A2C">
      <w:pPr>
        <w:pStyle w:val="2"/>
        <w:numPr>
          <w:ilvl w:val="0"/>
          <w:numId w:val="0"/>
        </w:numPr>
      </w:pPr>
      <w:r>
        <w:t>*6. Formula 1 Manager</w:t>
      </w:r>
    </w:p>
    <w:p w14:paraId="1B371B23" w14:textId="1A22B3BD" w:rsidR="005A5A2C" w:rsidRDefault="005A5A2C" w:rsidP="005A5A2C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40562AA8" w14:textId="03AC4E41" w:rsidR="009955B0" w:rsidRDefault="009955B0" w:rsidP="005A5A2C">
      <w:r>
        <w:rPr>
          <w:noProof/>
        </w:rPr>
        <w:drawing>
          <wp:inline distT="0" distB="0" distL="0" distR="0" wp14:anchorId="0442CB97" wp14:editId="55BE9B3B">
            <wp:extent cx="1790700" cy="1524000"/>
            <wp:effectExtent l="57150" t="57150" r="95250" b="952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240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7695CE" w14:textId="2F42CD5D" w:rsidR="005A5A2C" w:rsidRDefault="005A5A2C" w:rsidP="005A5A2C">
      <w:r>
        <w:rPr>
          <w:b/>
          <w:bCs/>
          <w:i/>
          <w:iCs/>
          <w:u w:val="single"/>
        </w:rPr>
        <w:t xml:space="preserve">Note: You </w:t>
      </w:r>
      <w:r w:rsidR="00BB2179" w:rsidRPr="00BB2179">
        <w:rPr>
          <w:b/>
          <w:bCs/>
          <w:i/>
          <w:iCs/>
          <w:u w:val="single"/>
        </w:rPr>
        <w:t xml:space="preserve">cannot change the folder and file structure and </w:t>
      </w:r>
      <w:r>
        <w:rPr>
          <w:b/>
          <w:bCs/>
          <w:i/>
          <w:iCs/>
          <w:u w:val="single"/>
        </w:rPr>
        <w:t>their names!</w:t>
      </w:r>
    </w:p>
    <w:p w14:paraId="14D54E4D" w14:textId="2D3E870B" w:rsidR="005A5A2C" w:rsidRDefault="005A5A2C" w:rsidP="005A5A2C">
      <w:pPr>
        <w:pStyle w:val="3"/>
        <w:spacing w:before="0"/>
        <w:rPr>
          <w:noProof/>
        </w:rPr>
      </w:pPr>
      <w:r>
        <w:rPr>
          <w:noProof/>
        </w:rPr>
        <w:t>Judge Upload</w:t>
      </w:r>
    </w:p>
    <w:p w14:paraId="7A1A5E72" w14:textId="0F46AFDA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609DF85C" w14:textId="25D50827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proofErr w:type="gramStart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proofErr w:type="gramEnd"/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78A67E5B" w14:textId="6B8186C3" w:rsidR="005A5A2C" w:rsidRDefault="005A5A2C" w:rsidP="005A5A2C">
      <w:pPr>
        <w:pStyle w:val="3"/>
        <w:spacing w:before="0"/>
        <w:rPr>
          <w:noProof/>
        </w:rPr>
      </w:pPr>
      <w:r>
        <w:rPr>
          <w:noProof/>
        </w:rPr>
        <w:lastRenderedPageBreak/>
        <w:t>Description</w:t>
      </w:r>
    </w:p>
    <w:p w14:paraId="7D2EADD4" w14:textId="30CD2674" w:rsidR="00D6382E" w:rsidRPr="00D6382E" w:rsidRDefault="00D6382E" w:rsidP="00D6382E">
      <w:r>
        <w:t>You are the F1 manager of the two biggest teams in F1</w:t>
      </w:r>
      <w:r w:rsidR="00BB2179">
        <w:t>,</w:t>
      </w:r>
      <w:r>
        <w:t xml:space="preserve"> "Red Bull" and "Mercedes". Your task is to create a program that calculates the revenue after every race for both teams. Your app should have the following structure and functionality.</w:t>
      </w:r>
    </w:p>
    <w:p w14:paraId="4031957E" w14:textId="391CD1CF" w:rsidR="00D6382E" w:rsidRDefault="00D6382E" w:rsidP="00D6382E">
      <w:pPr>
        <w:pStyle w:val="3"/>
        <w:spacing w:before="0"/>
        <w:rPr>
          <w:noProof/>
        </w:rPr>
      </w:pPr>
      <w:r>
        <w:rPr>
          <w:noProof/>
        </w:rPr>
        <w:t>1. Class FormulaTeam</w:t>
      </w:r>
    </w:p>
    <w:p w14:paraId="218E388F" w14:textId="004B17AC" w:rsidR="00D6382E" w:rsidRPr="00D6382E" w:rsidRDefault="00BB2179" w:rsidP="002A50F0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formula_team</w:t>
      </w:r>
      <w:r w:rsidRPr="00122061">
        <w:rPr>
          <w:rFonts w:ascii="Consolas" w:hAnsi="Consolas"/>
          <w:b/>
          <w:bCs/>
        </w:rPr>
        <w:t>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FormulaTeam</w:t>
      </w:r>
      <w:proofErr w:type="spellEnd"/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formula team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25F90A4F" w14:textId="4BA6722B" w:rsidR="002A50F0" w:rsidRDefault="002A50F0" w:rsidP="002A50F0">
      <w:pPr>
        <w:pStyle w:val="4"/>
      </w:pPr>
      <w:r>
        <w:t>Structure</w:t>
      </w:r>
    </w:p>
    <w:p w14:paraId="27411D54" w14:textId="77777777" w:rsidR="002A50F0" w:rsidRDefault="002A50F0" w:rsidP="002A50F0">
      <w:r>
        <w:t>The class should have the following attribute:</w:t>
      </w:r>
    </w:p>
    <w:p w14:paraId="080EF5E9" w14:textId="77777777" w:rsidR="002A50F0" w:rsidRDefault="002A50F0" w:rsidP="002A50F0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budget: int</w:t>
      </w:r>
    </w:p>
    <w:p w14:paraId="40FCAFAE" w14:textId="77777777" w:rsid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>An integer that represents the</w:t>
      </w:r>
      <w:r>
        <w:rPr>
          <w:rFonts w:cstheme="minorHAnsi"/>
          <w:b/>
          <w:bCs/>
        </w:rPr>
        <w:t xml:space="preserve"> budget of the team</w:t>
      </w:r>
      <w:r>
        <w:t>.</w:t>
      </w:r>
    </w:p>
    <w:p w14:paraId="38EC7D5A" w14:textId="77777777" w:rsidR="002A50F0" w:rsidRP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 xml:space="preserve">If the budget is </w:t>
      </w:r>
      <w:r w:rsidRPr="002A50F0">
        <w:rPr>
          <w:b/>
          <w:bCs/>
        </w:rPr>
        <w:t>less than 1 000 000</w:t>
      </w:r>
      <w:r>
        <w:t xml:space="preserve">, raise </w:t>
      </w:r>
      <w:proofErr w:type="spellStart"/>
      <w:r w:rsidRPr="002A50F0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2A50F0">
        <w:rPr>
          <w:rFonts w:ascii="Consolas" w:hAnsi="Consolas"/>
          <w:b/>
          <w:bCs/>
        </w:rPr>
        <w:t>"F1 is an expensive sport, find more sponsors!"</w:t>
      </w:r>
    </w:p>
    <w:p w14:paraId="71EDA3EF" w14:textId="468A20BB" w:rsidR="002A50F0" w:rsidRDefault="002A50F0" w:rsidP="002A50F0">
      <w:pPr>
        <w:pStyle w:val="4"/>
      </w:pPr>
      <w:r>
        <w:t>Methods</w:t>
      </w:r>
    </w:p>
    <w:p w14:paraId="111ED14F" w14:textId="0CA711B2" w:rsidR="002A50F0" w:rsidRDefault="002A50F0" w:rsidP="002A50F0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6508170" w14:textId="77777777" w:rsidR="002A50F0" w:rsidRDefault="002A50F0" w:rsidP="002A50F0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8FCF15C" w14:textId="72F29C70" w:rsidR="002A50F0" w:rsidRDefault="002A50F0" w:rsidP="002A50F0">
      <w:pPr>
        <w:pStyle w:val="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23242D6C" w14:textId="2FEAF11F" w:rsidR="000D534E" w:rsidRDefault="002A50F0" w:rsidP="000D534E">
      <w:pPr>
        <w:pStyle w:val="ac"/>
        <w:numPr>
          <w:ilvl w:val="0"/>
          <w:numId w:val="20"/>
        </w:numPr>
      </w:pPr>
      <w:r>
        <w:t xml:space="preserve">Each team should be able to </w:t>
      </w:r>
      <w:r w:rsidR="000D534E">
        <w:t>calculate their revenue</w:t>
      </w:r>
    </w:p>
    <w:p w14:paraId="633100B6" w14:textId="595C1089" w:rsidR="0082270F" w:rsidRDefault="0082270F" w:rsidP="000D534E">
      <w:pPr>
        <w:pStyle w:val="ac"/>
        <w:numPr>
          <w:ilvl w:val="0"/>
          <w:numId w:val="20"/>
        </w:numPr>
      </w:pPr>
      <w:r>
        <w:t>Each team has its unique sponsors</w:t>
      </w:r>
    </w:p>
    <w:p w14:paraId="029143DD" w14:textId="70892BA3" w:rsidR="0082270F" w:rsidRDefault="0080417B" w:rsidP="0082270F">
      <w:pPr>
        <w:pStyle w:val="ac"/>
        <w:numPr>
          <w:ilvl w:val="1"/>
          <w:numId w:val="20"/>
        </w:numPr>
      </w:pPr>
      <w:r>
        <w:t>Sponsors give the team money if they finish in a certain position or better</w:t>
      </w:r>
    </w:p>
    <w:p w14:paraId="21A9D693" w14:textId="7A9783DC" w:rsidR="0082270F" w:rsidRDefault="0082270F" w:rsidP="000D534E">
      <w:pPr>
        <w:pStyle w:val="ac"/>
        <w:numPr>
          <w:ilvl w:val="0"/>
          <w:numId w:val="20"/>
        </w:numPr>
      </w:pPr>
      <w:r>
        <w:t>Each team has a different amount of expenses</w:t>
      </w:r>
    </w:p>
    <w:p w14:paraId="5BD7E478" w14:textId="5BC6B402" w:rsidR="000D534E" w:rsidRDefault="000D534E" w:rsidP="000D534E">
      <w:pPr>
        <w:pStyle w:val="3"/>
        <w:spacing w:before="0"/>
        <w:rPr>
          <w:noProof/>
        </w:rPr>
      </w:pPr>
      <w:r>
        <w:rPr>
          <w:noProof/>
          <w:lang w:val="bg-BG"/>
        </w:rPr>
        <w:t>2</w:t>
      </w:r>
      <w:r>
        <w:rPr>
          <w:noProof/>
        </w:rPr>
        <w:t>. Class RedBullTeam</w:t>
      </w:r>
    </w:p>
    <w:p w14:paraId="25CBE130" w14:textId="64FF05D3" w:rsidR="0082270F" w:rsidRDefault="000D534E" w:rsidP="000D534E">
      <w:r>
        <w:t xml:space="preserve">In the </w:t>
      </w:r>
      <w:r w:rsidR="0082270F" w:rsidRPr="0082270F">
        <w:rPr>
          <w:rFonts w:ascii="Consolas" w:hAnsi="Consolas"/>
          <w:b/>
          <w:bCs/>
        </w:rPr>
        <w:t>red_bull_team.py</w:t>
      </w:r>
      <w:r w:rsidR="0082270F">
        <w:t xml:space="preserve">, the class </w:t>
      </w:r>
      <w:proofErr w:type="spellStart"/>
      <w:r w:rsidR="0082270F" w:rsidRPr="0082270F">
        <w:rPr>
          <w:b/>
          <w:bCs/>
        </w:rPr>
        <w:t>RedBullTeam</w:t>
      </w:r>
      <w:proofErr w:type="spellEnd"/>
      <w:r w:rsidR="0082270F">
        <w:t xml:space="preserve"> should be implemented.</w:t>
      </w:r>
    </w:p>
    <w:p w14:paraId="494BBFAF" w14:textId="77777777" w:rsidR="0082270F" w:rsidRDefault="0082270F" w:rsidP="0082270F">
      <w:pPr>
        <w:pStyle w:val="4"/>
      </w:pPr>
      <w:r>
        <w:t>Methods</w:t>
      </w:r>
    </w:p>
    <w:p w14:paraId="7A05737D" w14:textId="77777777" w:rsidR="0082270F" w:rsidRDefault="0082270F" w:rsidP="0082270F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3E2C7739" w14:textId="77777777" w:rsidR="0082270F" w:rsidRDefault="0082270F" w:rsidP="0082270F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AE6A670" w14:textId="77777777" w:rsidR="0082270F" w:rsidRDefault="0082270F" w:rsidP="0082270F">
      <w:pPr>
        <w:pStyle w:val="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0D8C03A3" w14:textId="1217D346" w:rsidR="0082270F" w:rsidRDefault="0082270F" w:rsidP="0082270F">
      <w:pPr>
        <w:pStyle w:val="ac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sponsors</w:t>
      </w:r>
      <w:r w:rsidR="0080417B">
        <w:t>:</w:t>
      </w:r>
    </w:p>
    <w:p w14:paraId="013E0570" w14:textId="7825EC39" w:rsidR="0080417B" w:rsidRDefault="0080417B" w:rsidP="0080417B">
      <w:pPr>
        <w:pStyle w:val="ac"/>
        <w:numPr>
          <w:ilvl w:val="1"/>
          <w:numId w:val="20"/>
        </w:numPr>
      </w:pPr>
      <w:r>
        <w:t>Oracle:</w:t>
      </w:r>
    </w:p>
    <w:p w14:paraId="63EEDA1C" w14:textId="30BAD705" w:rsidR="0080417B" w:rsidRDefault="0080417B" w:rsidP="0080417B">
      <w:pPr>
        <w:pStyle w:val="ac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>1 500 000$</w:t>
      </w:r>
    </w:p>
    <w:p w14:paraId="0AD799C2" w14:textId="298E3BF7" w:rsidR="0080417B" w:rsidRDefault="0080417B" w:rsidP="0080417B">
      <w:pPr>
        <w:pStyle w:val="ac"/>
        <w:numPr>
          <w:ilvl w:val="2"/>
          <w:numId w:val="20"/>
        </w:numPr>
      </w:pPr>
      <w:r>
        <w:t>2</w:t>
      </w:r>
      <w:r w:rsidRPr="0080417B">
        <w:rPr>
          <w:vertAlign w:val="superscript"/>
        </w:rPr>
        <w:t>nd</w:t>
      </w:r>
      <w:r>
        <w:t xml:space="preserve"> place – 800 000$</w:t>
      </w:r>
    </w:p>
    <w:p w14:paraId="5DFD144B" w14:textId="021BC31E" w:rsidR="0080417B" w:rsidRDefault="0080417B" w:rsidP="0080417B">
      <w:pPr>
        <w:pStyle w:val="ac"/>
        <w:numPr>
          <w:ilvl w:val="1"/>
          <w:numId w:val="20"/>
        </w:numPr>
      </w:pPr>
      <w:r>
        <w:t>Honda:</w:t>
      </w:r>
    </w:p>
    <w:p w14:paraId="51005E75" w14:textId="496203E4" w:rsidR="0080417B" w:rsidRDefault="009A5654" w:rsidP="0080417B">
      <w:pPr>
        <w:pStyle w:val="ac"/>
        <w:numPr>
          <w:ilvl w:val="2"/>
          <w:numId w:val="20"/>
        </w:numPr>
      </w:pPr>
      <w:r>
        <w:t>8</w:t>
      </w:r>
      <w:r w:rsidRPr="009A5654">
        <w:rPr>
          <w:vertAlign w:val="superscript"/>
        </w:rPr>
        <w:t>th</w:t>
      </w:r>
      <w:r>
        <w:t xml:space="preserve"> </w:t>
      </w:r>
      <w:r w:rsidR="0080417B">
        <w:t>place – 20 000</w:t>
      </w:r>
      <w:r w:rsidR="0080417B" w:rsidRPr="0080417B">
        <w:t>$</w:t>
      </w:r>
    </w:p>
    <w:p w14:paraId="163486D9" w14:textId="70DEA1FE" w:rsidR="0080417B" w:rsidRDefault="0080417B" w:rsidP="0080417B">
      <w:pPr>
        <w:pStyle w:val="ac"/>
        <w:numPr>
          <w:ilvl w:val="2"/>
          <w:numId w:val="20"/>
        </w:numPr>
      </w:pPr>
      <w:r>
        <w:t>10</w:t>
      </w:r>
      <w:r w:rsidR="009A5654">
        <w:rPr>
          <w:vertAlign w:val="superscript"/>
        </w:rPr>
        <w:t>th</w:t>
      </w:r>
      <w:r>
        <w:t xml:space="preserve"> place – 10 000$</w:t>
      </w:r>
    </w:p>
    <w:p w14:paraId="4DB5FADB" w14:textId="3710EFA9" w:rsidR="0080417B" w:rsidRDefault="0080417B" w:rsidP="0080417B">
      <w:pPr>
        <w:pStyle w:val="ac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expenses per race – 250 000$</w:t>
      </w:r>
    </w:p>
    <w:p w14:paraId="64AE63BE" w14:textId="05A39B4A" w:rsidR="0080417B" w:rsidRDefault="00CB6826" w:rsidP="0080417B">
      <w:pPr>
        <w:pStyle w:val="ac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</w:t>
      </w:r>
      <w:r w:rsidR="0080417B" w:rsidRPr="00CB6826">
        <w:rPr>
          <w:b/>
          <w:bCs/>
        </w:rPr>
        <w:t xml:space="preserve"> </w:t>
      </w:r>
      <w:r w:rsidRPr="00CB6826">
        <w:rPr>
          <w:b/>
          <w:bCs/>
        </w:rPr>
        <w:t>the revenue</w:t>
      </w:r>
      <w:r>
        <w:t xml:space="preserve"> from the race, </w:t>
      </w:r>
      <w:r w:rsidRPr="00CB6826">
        <w:rPr>
          <w:b/>
          <w:bCs/>
        </w:rPr>
        <w:t xml:space="preserve">sum </w:t>
      </w:r>
      <w:r w:rsidR="0080417B" w:rsidRPr="00CB6826">
        <w:rPr>
          <w:b/>
          <w:bCs/>
        </w:rPr>
        <w:t>the earned money</w:t>
      </w:r>
      <w:r w:rsidR="0080417B">
        <w:t xml:space="preserve"> from the sponsors depending on the position in the race</w:t>
      </w:r>
      <w:r>
        <w:t xml:space="preserve"> and </w:t>
      </w:r>
      <w:r w:rsidRPr="00CB6826">
        <w:rPr>
          <w:b/>
          <w:bCs/>
        </w:rPr>
        <w:t>subtract the expenses</w:t>
      </w:r>
    </w:p>
    <w:p w14:paraId="56BF6EEF" w14:textId="4B65B566" w:rsidR="000B09CE" w:rsidRDefault="00CB6826" w:rsidP="000B09CE">
      <w:pPr>
        <w:pStyle w:val="ac"/>
        <w:numPr>
          <w:ilvl w:val="0"/>
          <w:numId w:val="20"/>
        </w:numPr>
      </w:pPr>
      <w:r>
        <w:lastRenderedPageBreak/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</w:t>
      </w:r>
      <w:r w:rsidR="000B09CE">
        <w:t xml:space="preserve"> and </w:t>
      </w:r>
      <w:r w:rsidR="000B09CE" w:rsidRPr="000B09CE">
        <w:rPr>
          <w:b/>
          <w:bCs/>
        </w:rPr>
        <w:t>return</w:t>
      </w:r>
      <w:r w:rsidR="000B09CE">
        <w:t xml:space="preserve"> the following message: </w:t>
      </w:r>
      <w:r w:rsidR="000B09CE" w:rsidRPr="000B09CE">
        <w:rPr>
          <w:rFonts w:ascii="Consolas" w:hAnsi="Consolas"/>
          <w:b/>
          <w:bCs/>
        </w:rPr>
        <w:t xml:space="preserve">"The revenue after </w:t>
      </w:r>
      <w:proofErr w:type="spellStart"/>
      <w:r w:rsidR="000B09CE" w:rsidRPr="000B09CE">
        <w:rPr>
          <w:rFonts w:ascii="Consolas" w:hAnsi="Consolas"/>
          <w:b/>
          <w:bCs/>
        </w:rPr>
        <w:t>th</w:t>
      </w:r>
      <w:proofErr w:type="spellEnd"/>
      <w:r w:rsidR="003165C2">
        <w:rPr>
          <w:rFonts w:ascii="Consolas" w:hAnsi="Consolas"/>
          <w:b/>
          <w:bCs/>
          <w:lang w:val="bg-BG"/>
        </w:rPr>
        <w:t>е</w:t>
      </w:r>
      <w:r w:rsidR="000B09CE" w:rsidRPr="000B09CE">
        <w:rPr>
          <w:rFonts w:ascii="Consolas" w:hAnsi="Consolas"/>
          <w:b/>
          <w:bCs/>
        </w:rPr>
        <w:t xml:space="preserve"> race is </w:t>
      </w:r>
      <w:proofErr w:type="gramStart"/>
      <w:r w:rsidR="000B09CE" w:rsidRPr="000B09CE">
        <w:rPr>
          <w:rFonts w:ascii="Consolas" w:hAnsi="Consolas"/>
          <w:b/>
          <w:bCs/>
        </w:rPr>
        <w:t>{ revenue</w:t>
      </w:r>
      <w:proofErr w:type="gramEnd"/>
      <w:r w:rsidR="000B09CE"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="000B09CE" w:rsidRPr="000B09CE">
        <w:rPr>
          <w:rFonts w:ascii="Consolas" w:hAnsi="Consolas"/>
          <w:b/>
          <w:bCs/>
        </w:rPr>
        <w:t>{ current</w:t>
      </w:r>
      <w:proofErr w:type="gramEnd"/>
      <w:r w:rsidR="000B09CE" w:rsidRPr="000B09CE">
        <w:rPr>
          <w:rFonts w:ascii="Consolas" w:hAnsi="Consolas"/>
          <w:b/>
          <w:bCs/>
        </w:rPr>
        <w:t xml:space="preserve"> budget }$"</w:t>
      </w:r>
    </w:p>
    <w:p w14:paraId="50D0209F" w14:textId="46C5A7CD" w:rsidR="00CB6826" w:rsidRDefault="00CB6826" w:rsidP="00CB6826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</w:t>
      </w:r>
      <w:r w:rsidR="000B09CE">
        <w:rPr>
          <w:b/>
          <w:bCs/>
          <w:i/>
          <w:iCs/>
          <w:u w:val="single"/>
        </w:rPr>
        <w:t>.</w:t>
      </w:r>
      <w:r>
        <w:rPr>
          <w:b/>
          <w:bCs/>
          <w:i/>
          <w:iCs/>
          <w:u w:val="single"/>
        </w:rPr>
        <w:t xml:space="preserve"> </w:t>
      </w:r>
      <w:r w:rsidR="000B09CE">
        <w:rPr>
          <w:b/>
          <w:bCs/>
          <w:i/>
          <w:iCs/>
          <w:u w:val="single"/>
        </w:rPr>
        <w:t>I</w:t>
      </w:r>
      <w:r>
        <w:rPr>
          <w:b/>
          <w:bCs/>
          <w:i/>
          <w:iCs/>
          <w:u w:val="single"/>
        </w:rPr>
        <w:t>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</w:t>
      </w:r>
      <w:r w:rsidR="000B09CE">
        <w:rPr>
          <w:b/>
          <w:bCs/>
          <w:i/>
          <w:iCs/>
          <w:u w:val="single"/>
        </w:rPr>
        <w:t xml:space="preserve">the </w:t>
      </w:r>
      <w:r>
        <w:rPr>
          <w:b/>
          <w:bCs/>
          <w:i/>
          <w:iCs/>
          <w:u w:val="single"/>
        </w:rPr>
        <w:t>sponsor</w:t>
      </w:r>
      <w:r w:rsidR="000B09CE">
        <w:rPr>
          <w:b/>
          <w:bCs/>
          <w:i/>
          <w:iCs/>
          <w:u w:val="single"/>
        </w:rPr>
        <w:t xml:space="preserve"> gives money for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and 2</w:t>
      </w:r>
      <w:r w:rsidR="000B09CE" w:rsidRPr="000B09CE">
        <w:rPr>
          <w:b/>
          <w:bCs/>
          <w:i/>
          <w:iCs/>
          <w:u w:val="single"/>
          <w:vertAlign w:val="superscript"/>
        </w:rPr>
        <w:t>nd</w:t>
      </w:r>
      <w:r w:rsidR="000B09CE">
        <w:rPr>
          <w:b/>
          <w:bCs/>
          <w:i/>
          <w:iCs/>
          <w:u w:val="single"/>
        </w:rPr>
        <w:t xml:space="preserve"> positions, you get the money only for the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44F05B1F" w14:textId="7F6823C8" w:rsidR="000B09CE" w:rsidRDefault="009A5654" w:rsidP="000B09CE">
      <w:pPr>
        <w:pStyle w:val="3"/>
        <w:spacing w:before="0"/>
        <w:rPr>
          <w:noProof/>
        </w:rPr>
      </w:pPr>
      <w:r>
        <w:rPr>
          <w:noProof/>
        </w:rPr>
        <w:t>3</w:t>
      </w:r>
      <w:r w:rsidR="000B09CE">
        <w:rPr>
          <w:noProof/>
        </w:rPr>
        <w:t>. Class MercedesTeam</w:t>
      </w:r>
    </w:p>
    <w:p w14:paraId="53E47CB7" w14:textId="43706FA9" w:rsidR="000B09CE" w:rsidRDefault="000B09CE" w:rsidP="000B09CE">
      <w:r>
        <w:t xml:space="preserve">In the </w:t>
      </w:r>
      <w:r>
        <w:rPr>
          <w:rFonts w:ascii="Consolas" w:hAnsi="Consolas"/>
          <w:b/>
          <w:bCs/>
        </w:rPr>
        <w:t>mercedes</w:t>
      </w:r>
      <w:r w:rsidRPr="0082270F">
        <w:rPr>
          <w:rFonts w:ascii="Consolas" w:hAnsi="Consolas"/>
          <w:b/>
          <w:bCs/>
        </w:rPr>
        <w:t>.py</w:t>
      </w:r>
      <w:r>
        <w:t xml:space="preserve">, the class </w:t>
      </w:r>
      <w:proofErr w:type="spellStart"/>
      <w:r>
        <w:rPr>
          <w:b/>
          <w:bCs/>
        </w:rPr>
        <w:t>Mercedes</w:t>
      </w:r>
      <w:r w:rsidRPr="0082270F">
        <w:rPr>
          <w:b/>
          <w:bCs/>
        </w:rPr>
        <w:t>Team</w:t>
      </w:r>
      <w:proofErr w:type="spellEnd"/>
      <w:r>
        <w:t xml:space="preserve"> should be implemented.</w:t>
      </w:r>
    </w:p>
    <w:p w14:paraId="7F916B1E" w14:textId="77777777" w:rsidR="000B09CE" w:rsidRDefault="000B09CE" w:rsidP="000B09CE">
      <w:pPr>
        <w:pStyle w:val="4"/>
      </w:pPr>
      <w:r>
        <w:t>Methods</w:t>
      </w:r>
    </w:p>
    <w:p w14:paraId="08C75AA8" w14:textId="77777777" w:rsidR="000B09CE" w:rsidRDefault="000B09CE" w:rsidP="000B09CE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2EDA324" w14:textId="77777777" w:rsidR="000B09CE" w:rsidRDefault="000B09CE" w:rsidP="000B09CE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51987A30" w14:textId="77777777" w:rsidR="000B09CE" w:rsidRDefault="000B09CE" w:rsidP="000B09CE">
      <w:pPr>
        <w:pStyle w:val="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619462AB" w14:textId="22497973" w:rsidR="000B09CE" w:rsidRDefault="000B09CE" w:rsidP="000B09CE">
      <w:pPr>
        <w:pStyle w:val="ac"/>
        <w:numPr>
          <w:ilvl w:val="0"/>
          <w:numId w:val="20"/>
        </w:numPr>
      </w:pPr>
      <w:r>
        <w:t>Mercedes sponsors:</w:t>
      </w:r>
    </w:p>
    <w:p w14:paraId="149A3528" w14:textId="28B0C95A" w:rsidR="000B09CE" w:rsidRDefault="000B09CE" w:rsidP="000B09CE">
      <w:pPr>
        <w:pStyle w:val="ac"/>
        <w:numPr>
          <w:ilvl w:val="1"/>
          <w:numId w:val="20"/>
        </w:numPr>
      </w:pPr>
      <w:r>
        <w:t>Petronas:</w:t>
      </w:r>
    </w:p>
    <w:p w14:paraId="7AF5FCBF" w14:textId="46A3DFDB" w:rsidR="000B09CE" w:rsidRDefault="000B09CE" w:rsidP="000B09CE">
      <w:pPr>
        <w:pStyle w:val="ac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 xml:space="preserve">1 </w:t>
      </w:r>
      <w:r>
        <w:t>0</w:t>
      </w:r>
      <w:r w:rsidRPr="0080417B">
        <w:t>00 000$</w:t>
      </w:r>
    </w:p>
    <w:p w14:paraId="49EE1496" w14:textId="20D0EC06" w:rsidR="000B09CE" w:rsidRDefault="000B09CE" w:rsidP="000B09CE">
      <w:pPr>
        <w:pStyle w:val="ac"/>
        <w:numPr>
          <w:ilvl w:val="2"/>
          <w:numId w:val="20"/>
        </w:numPr>
      </w:pPr>
      <w:r>
        <w:t>3</w:t>
      </w:r>
      <w:r>
        <w:rPr>
          <w:vertAlign w:val="superscript"/>
        </w:rPr>
        <w:t>rd</w:t>
      </w:r>
      <w:r>
        <w:t xml:space="preserve"> place – 500 000$</w:t>
      </w:r>
    </w:p>
    <w:p w14:paraId="4D98993B" w14:textId="0694009B" w:rsidR="000B09CE" w:rsidRDefault="009A5654" w:rsidP="000B09CE">
      <w:pPr>
        <w:pStyle w:val="ac"/>
        <w:numPr>
          <w:ilvl w:val="1"/>
          <w:numId w:val="20"/>
        </w:numPr>
      </w:pPr>
      <w:r>
        <w:t>TeamViewer</w:t>
      </w:r>
      <w:r w:rsidR="000B09CE">
        <w:t>:</w:t>
      </w:r>
    </w:p>
    <w:p w14:paraId="723B44FF" w14:textId="17261CDA" w:rsidR="000B09CE" w:rsidRDefault="009A5654" w:rsidP="000B09CE">
      <w:pPr>
        <w:pStyle w:val="ac"/>
        <w:numPr>
          <w:ilvl w:val="2"/>
          <w:numId w:val="20"/>
        </w:numPr>
      </w:pPr>
      <w:r>
        <w:t>5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100 000</w:t>
      </w:r>
      <w:r w:rsidR="000B09CE" w:rsidRPr="0080417B">
        <w:t>$</w:t>
      </w:r>
    </w:p>
    <w:p w14:paraId="66D2DF4C" w14:textId="76A11DD0" w:rsidR="000B09CE" w:rsidRDefault="009A5654" w:rsidP="000B09CE">
      <w:pPr>
        <w:pStyle w:val="ac"/>
        <w:numPr>
          <w:ilvl w:val="2"/>
          <w:numId w:val="20"/>
        </w:numPr>
      </w:pPr>
      <w:r>
        <w:t>7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50 000$</w:t>
      </w:r>
    </w:p>
    <w:p w14:paraId="42CD5FC5" w14:textId="21100E7E" w:rsidR="000B09CE" w:rsidRDefault="009A5654" w:rsidP="000B09CE">
      <w:pPr>
        <w:pStyle w:val="ac"/>
        <w:numPr>
          <w:ilvl w:val="0"/>
          <w:numId w:val="20"/>
        </w:numPr>
      </w:pPr>
      <w:r>
        <w:t>Mercedes</w:t>
      </w:r>
      <w:r w:rsidR="000B09CE">
        <w:t xml:space="preserve"> expenses per race – 2</w:t>
      </w:r>
      <w:r>
        <w:t>0</w:t>
      </w:r>
      <w:r w:rsidR="000B09CE">
        <w:t>0 000$</w:t>
      </w:r>
    </w:p>
    <w:p w14:paraId="5BDFD764" w14:textId="77777777" w:rsidR="000B09CE" w:rsidRDefault="000B09CE" w:rsidP="000B09CE">
      <w:pPr>
        <w:pStyle w:val="ac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 the revenue</w:t>
      </w:r>
      <w:r>
        <w:t xml:space="preserve"> from the race, </w:t>
      </w:r>
      <w:r w:rsidRPr="00CB6826">
        <w:rPr>
          <w:b/>
          <w:bCs/>
        </w:rPr>
        <w:t>sum the earned money</w:t>
      </w:r>
      <w:r>
        <w:t xml:space="preserve"> from the sponsors depending on the position in the race and </w:t>
      </w:r>
      <w:r w:rsidRPr="00CB6826">
        <w:rPr>
          <w:b/>
          <w:bCs/>
        </w:rPr>
        <w:t>subtract the expenses</w:t>
      </w:r>
    </w:p>
    <w:p w14:paraId="3556F477" w14:textId="0FD4597D" w:rsidR="000B09CE" w:rsidRDefault="000B09CE" w:rsidP="000B09CE">
      <w:pPr>
        <w:pStyle w:val="ac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 and </w:t>
      </w:r>
      <w:r w:rsidRPr="000B09CE">
        <w:rPr>
          <w:b/>
          <w:bCs/>
        </w:rPr>
        <w:t>return</w:t>
      </w:r>
      <w:r>
        <w:t xml:space="preserve"> the following message: </w:t>
      </w:r>
      <w:r w:rsidRPr="000B09CE">
        <w:rPr>
          <w:rFonts w:ascii="Consolas" w:hAnsi="Consolas"/>
          <w:b/>
          <w:bCs/>
        </w:rPr>
        <w:t xml:space="preserve">"The revenue after </w:t>
      </w:r>
      <w:proofErr w:type="spellStart"/>
      <w:r w:rsidRPr="000B09CE">
        <w:rPr>
          <w:rFonts w:ascii="Consolas" w:hAnsi="Consolas"/>
          <w:b/>
          <w:bCs/>
        </w:rPr>
        <w:t>th</w:t>
      </w:r>
      <w:proofErr w:type="spellEnd"/>
      <w:r w:rsidR="003165C2">
        <w:rPr>
          <w:rFonts w:ascii="Consolas" w:hAnsi="Consolas"/>
          <w:b/>
          <w:bCs/>
          <w:lang w:val="bg-BG"/>
        </w:rPr>
        <w:t>е</w:t>
      </w:r>
      <w:r w:rsidRPr="000B09CE">
        <w:rPr>
          <w:rFonts w:ascii="Consolas" w:hAnsi="Consolas"/>
          <w:b/>
          <w:bCs/>
        </w:rPr>
        <w:t xml:space="preserve"> race is </w:t>
      </w:r>
      <w:proofErr w:type="gramStart"/>
      <w:r w:rsidRPr="000B09CE">
        <w:rPr>
          <w:rFonts w:ascii="Consolas" w:hAnsi="Consolas"/>
          <w:b/>
          <w:bCs/>
        </w:rPr>
        <w:t>{ revenue</w:t>
      </w:r>
      <w:proofErr w:type="gramEnd"/>
      <w:r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Pr="000B09CE">
        <w:rPr>
          <w:rFonts w:ascii="Consolas" w:hAnsi="Consolas"/>
          <w:b/>
          <w:bCs/>
        </w:rPr>
        <w:t>{ current</w:t>
      </w:r>
      <w:proofErr w:type="gramEnd"/>
      <w:r w:rsidRPr="000B09CE">
        <w:rPr>
          <w:rFonts w:ascii="Consolas" w:hAnsi="Consolas"/>
          <w:b/>
          <w:bCs/>
        </w:rPr>
        <w:t xml:space="preserve"> budget }$"</w:t>
      </w:r>
    </w:p>
    <w:p w14:paraId="63ED4A9A" w14:textId="77777777" w:rsidR="000B09CE" w:rsidRDefault="000B09CE" w:rsidP="000B09CE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. I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the sponsor gives money for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2</w:t>
      </w:r>
      <w:r w:rsidRPr="000B09CE">
        <w:rPr>
          <w:b/>
          <w:bCs/>
          <w:i/>
          <w:iCs/>
          <w:u w:val="single"/>
          <w:vertAlign w:val="superscript"/>
        </w:rPr>
        <w:t>nd</w:t>
      </w:r>
      <w:r>
        <w:rPr>
          <w:b/>
          <w:bCs/>
          <w:i/>
          <w:iCs/>
          <w:u w:val="single"/>
        </w:rPr>
        <w:t xml:space="preserve"> positions, you get the money only for the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634B300C" w14:textId="479D405E" w:rsidR="009A5654" w:rsidRDefault="009A5654" w:rsidP="009A5654">
      <w:pPr>
        <w:pStyle w:val="3"/>
        <w:spacing w:before="0"/>
        <w:rPr>
          <w:noProof/>
        </w:rPr>
      </w:pPr>
      <w:r>
        <w:rPr>
          <w:noProof/>
        </w:rPr>
        <w:t>4. Class F1SeasonApp</w:t>
      </w:r>
    </w:p>
    <w:p w14:paraId="32E9535B" w14:textId="5414F234" w:rsidR="009A5654" w:rsidRDefault="009A5654" w:rsidP="009A5654">
      <w:r>
        <w:t xml:space="preserve">In the </w:t>
      </w:r>
      <w:r>
        <w:rPr>
          <w:rFonts w:ascii="Consolas" w:hAnsi="Consolas"/>
          <w:b/>
          <w:bCs/>
        </w:rPr>
        <w:t>f1_season_app</w:t>
      </w:r>
      <w:r w:rsidRPr="002A0AA2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1SeasonApp</w:t>
      </w:r>
      <w:r w:rsidRPr="009A5654"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5EF65DB4" w14:textId="77777777" w:rsidR="0038513E" w:rsidRDefault="0038513E" w:rsidP="0038513E">
      <w:pPr>
        <w:pStyle w:val="4"/>
      </w:pPr>
      <w:r>
        <w:t>Structure</w:t>
      </w:r>
    </w:p>
    <w:p w14:paraId="76BB42B8" w14:textId="293907A7" w:rsidR="009A5654" w:rsidRDefault="0038513E" w:rsidP="009A5654">
      <w:r>
        <w:t>The class should have the following attributes:</w:t>
      </w:r>
    </w:p>
    <w:p w14:paraId="0D9B435C" w14:textId="06A640E1" w:rsidR="0038513E" w:rsidRDefault="0038513E" w:rsidP="0038513E">
      <w:pPr>
        <w:pStyle w:val="ac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red_bull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RedBullTeam</w:t>
      </w:r>
      <w:proofErr w:type="spellEnd"/>
    </w:p>
    <w:p w14:paraId="1873CD88" w14:textId="0B399602" w:rsidR="0038513E" w:rsidRPr="0038513E" w:rsidRDefault="0038513E" w:rsidP="0038513E">
      <w:pPr>
        <w:pStyle w:val="ac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20E24F20" w14:textId="550CD535" w:rsidR="0038513E" w:rsidRDefault="0038513E" w:rsidP="0038513E">
      <w:pPr>
        <w:pStyle w:val="ac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mercedes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MercedesTeam</w:t>
      </w:r>
      <w:proofErr w:type="spellEnd"/>
    </w:p>
    <w:p w14:paraId="4B76CA71" w14:textId="4892747D" w:rsidR="002A50F0" w:rsidRPr="0038513E" w:rsidRDefault="0038513E" w:rsidP="002A50F0">
      <w:pPr>
        <w:pStyle w:val="ac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03CA10FC" w14:textId="77777777" w:rsidR="0038513E" w:rsidRDefault="0038513E" w:rsidP="0038513E">
      <w:pPr>
        <w:pStyle w:val="4"/>
      </w:pPr>
      <w:r>
        <w:t>Methods</w:t>
      </w:r>
    </w:p>
    <w:p w14:paraId="79FA58B4" w14:textId="26295CEF" w:rsidR="0038513E" w:rsidRDefault="0038513E" w:rsidP="0038513E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429E455" w14:textId="1BDEFE50" w:rsidR="0038513E" w:rsidRDefault="0038513E" w:rsidP="0038513E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39A1B90B" w14:textId="606ED35E" w:rsidR="0038513E" w:rsidRDefault="0038513E" w:rsidP="0038513E">
      <w:pPr>
        <w:pStyle w:val="4"/>
        <w:jc w:val="both"/>
      </w:pPr>
      <w:proofErr w:type="spellStart"/>
      <w:r>
        <w:t>register_team_for_</w:t>
      </w:r>
      <w:proofErr w:type="gramStart"/>
      <w:r>
        <w:t>season</w:t>
      </w:r>
      <w:proofErr w:type="spellEnd"/>
      <w:r>
        <w:t>(</w:t>
      </w:r>
      <w:proofErr w:type="spellStart"/>
      <w:proofErr w:type="gramEnd"/>
      <w:r>
        <w:t>team_name</w:t>
      </w:r>
      <w:proofErr w:type="spellEnd"/>
      <w:r>
        <w:t>: str, budget: int)</w:t>
      </w:r>
    </w:p>
    <w:p w14:paraId="4E152F4D" w14:textId="1FC6E7F6" w:rsidR="0038513E" w:rsidRPr="0038513E" w:rsidRDefault="0038513E" w:rsidP="0038513E">
      <w:pPr>
        <w:pStyle w:val="ac"/>
        <w:numPr>
          <w:ilvl w:val="0"/>
          <w:numId w:val="20"/>
        </w:numPr>
      </w:pPr>
      <w:r>
        <w:t xml:space="preserve">Valid team names: </w:t>
      </w:r>
      <w:r w:rsidRPr="0038513E">
        <w:rPr>
          <w:b/>
          <w:bCs/>
        </w:rPr>
        <w:t>"Red</w:t>
      </w:r>
      <w:r w:rsidR="007D1400">
        <w:rPr>
          <w:b/>
          <w:bCs/>
        </w:rPr>
        <w:t xml:space="preserve"> </w:t>
      </w:r>
      <w:r w:rsidRPr="0038513E">
        <w:rPr>
          <w:b/>
          <w:bCs/>
        </w:rPr>
        <w:t>Bull", "Mercedes"</w:t>
      </w:r>
    </w:p>
    <w:p w14:paraId="22C1311E" w14:textId="77777777" w:rsidR="00E87C17" w:rsidRDefault="00E87C17" w:rsidP="0038513E">
      <w:pPr>
        <w:pStyle w:val="ac"/>
        <w:numPr>
          <w:ilvl w:val="0"/>
          <w:numId w:val="20"/>
        </w:numPr>
      </w:pPr>
      <w:r>
        <w:lastRenderedPageBreak/>
        <w:t xml:space="preserve">If a </w:t>
      </w:r>
      <w:r w:rsidRPr="00E87C17">
        <w:rPr>
          <w:b/>
          <w:bCs/>
        </w:rPr>
        <w:t>team name is valid</w:t>
      </w:r>
      <w:r>
        <w:t xml:space="preserve">, register the team with the corresponding name and </w:t>
      </w:r>
      <w:r w:rsidRPr="00E87C17">
        <w:rPr>
          <w:b/>
          <w:bCs/>
        </w:rPr>
        <w:t xml:space="preserve">return </w:t>
      </w:r>
      <w:r>
        <w:t xml:space="preserve">the following message: </w:t>
      </w:r>
    </w:p>
    <w:p w14:paraId="29103F96" w14:textId="194D9D24" w:rsidR="00E87C17" w:rsidRDefault="00E87C17" w:rsidP="00E87C17">
      <w:pPr>
        <w:pStyle w:val="ac"/>
        <w:rPr>
          <w:rFonts w:ascii="Consolas" w:hAnsi="Consolas"/>
          <w:b/>
          <w:bCs/>
        </w:rPr>
      </w:pPr>
      <w:proofErr w:type="gramStart"/>
      <w:r w:rsidRPr="00E87C17">
        <w:rPr>
          <w:rFonts w:ascii="Consolas" w:hAnsi="Consolas"/>
          <w:b/>
          <w:bCs/>
        </w:rPr>
        <w:t>"{ team</w:t>
      </w:r>
      <w:proofErr w:type="gramEnd"/>
      <w:r w:rsidRPr="00E87C17">
        <w:rPr>
          <w:rFonts w:ascii="Consolas" w:hAnsi="Consolas"/>
          <w:b/>
          <w:bCs/>
        </w:rPr>
        <w:t xml:space="preserve"> name } has joined the new F1 season."</w:t>
      </w:r>
    </w:p>
    <w:p w14:paraId="51922E97" w14:textId="4B5FFDC7" w:rsidR="00E87C17" w:rsidRDefault="00E87C17" w:rsidP="00635A2F">
      <w:pPr>
        <w:pStyle w:val="ac"/>
        <w:numPr>
          <w:ilvl w:val="0"/>
          <w:numId w:val="20"/>
        </w:numPr>
        <w:rPr>
          <w:rFonts w:ascii="Consolas" w:hAnsi="Consolas"/>
          <w:b/>
          <w:bCs/>
        </w:rPr>
      </w:pPr>
      <w:r>
        <w:t xml:space="preserve">If a </w:t>
      </w:r>
      <w:r w:rsidRPr="00E87C17">
        <w:rPr>
          <w:b/>
          <w:bCs/>
        </w:rPr>
        <w:t>team name is invalid</w:t>
      </w:r>
      <w:r>
        <w:t xml:space="preserve">, raise </w:t>
      </w:r>
      <w:proofErr w:type="spellStart"/>
      <w:r w:rsidRPr="00E87C17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E87C17">
        <w:rPr>
          <w:rFonts w:ascii="Consolas" w:hAnsi="Consolas"/>
          <w:b/>
          <w:bCs/>
        </w:rPr>
        <w:t>"Invalid team name!"</w:t>
      </w:r>
    </w:p>
    <w:p w14:paraId="1E4C8A82" w14:textId="31A00CFD" w:rsidR="00E87C17" w:rsidRPr="00E87C17" w:rsidRDefault="00E87C17" w:rsidP="008972AC">
      <w:pPr>
        <w:ind w:firstLine="360"/>
        <w:rPr>
          <w:b/>
          <w:bCs/>
          <w:i/>
          <w:iCs/>
          <w:u w:val="single"/>
        </w:rPr>
      </w:pPr>
      <w:r w:rsidRPr="00E87C17">
        <w:rPr>
          <w:b/>
          <w:bCs/>
          <w:i/>
          <w:iCs/>
          <w:u w:val="single"/>
        </w:rPr>
        <w:t xml:space="preserve">Note: </w:t>
      </w:r>
      <w:r>
        <w:rPr>
          <w:b/>
          <w:bCs/>
          <w:i/>
          <w:iCs/>
          <w:u w:val="single"/>
        </w:rPr>
        <w:t xml:space="preserve">There won't be a case where a valid team </w:t>
      </w:r>
      <w:r w:rsidR="008972AC">
        <w:rPr>
          <w:b/>
          <w:bCs/>
          <w:i/>
          <w:iCs/>
          <w:u w:val="single"/>
        </w:rPr>
        <w:t xml:space="preserve">tries </w:t>
      </w:r>
      <w:r>
        <w:rPr>
          <w:b/>
          <w:bCs/>
          <w:i/>
          <w:iCs/>
          <w:u w:val="single"/>
        </w:rPr>
        <w:t>to register for a second time.</w:t>
      </w:r>
    </w:p>
    <w:p w14:paraId="72A3A8B9" w14:textId="675F8B35" w:rsidR="008972AC" w:rsidRDefault="008972AC" w:rsidP="008972AC">
      <w:pPr>
        <w:pStyle w:val="4"/>
        <w:jc w:val="both"/>
      </w:pPr>
      <w:r>
        <w:t xml:space="preserve"> </w:t>
      </w:r>
      <w:proofErr w:type="spellStart"/>
      <w:r>
        <w:t>new_race_</w:t>
      </w:r>
      <w:proofErr w:type="gramStart"/>
      <w:r>
        <w:t>results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 xml:space="preserve">: str, </w:t>
      </w:r>
      <w:proofErr w:type="spellStart"/>
      <w:r>
        <w:t>red_bull_pos</w:t>
      </w:r>
      <w:proofErr w:type="spellEnd"/>
      <w:r>
        <w:t xml:space="preserve">: int, </w:t>
      </w:r>
      <w:proofErr w:type="spellStart"/>
      <w:r>
        <w:t>mercedes_pos</w:t>
      </w:r>
      <w:proofErr w:type="spellEnd"/>
      <w:r>
        <w:t>: int)</w:t>
      </w:r>
    </w:p>
    <w:p w14:paraId="63F55CE9" w14:textId="2CBD795F" w:rsidR="008972AC" w:rsidRPr="008972AC" w:rsidRDefault="008972AC" w:rsidP="008972AC">
      <w:pPr>
        <w:pStyle w:val="ac"/>
        <w:numPr>
          <w:ilvl w:val="0"/>
          <w:numId w:val="20"/>
        </w:numPr>
      </w:pPr>
      <w:r>
        <w:t xml:space="preserve">If </w:t>
      </w:r>
      <w:r w:rsidRPr="008972AC">
        <w:rPr>
          <w:b/>
          <w:bCs/>
        </w:rPr>
        <w:t>Red</w:t>
      </w:r>
      <w:r w:rsidR="007D1400">
        <w:rPr>
          <w:b/>
          <w:bCs/>
        </w:rPr>
        <w:t xml:space="preserve"> </w:t>
      </w:r>
      <w:r w:rsidRPr="008972AC">
        <w:rPr>
          <w:b/>
          <w:bCs/>
        </w:rPr>
        <w:t>Bull or Mercedes haven't registered yet</w:t>
      </w:r>
      <w:r>
        <w:t xml:space="preserve">, raise an </w:t>
      </w:r>
      <w:r w:rsidRPr="008972AC">
        <w:rPr>
          <w:rFonts w:ascii="Consolas" w:hAnsi="Consolas"/>
          <w:b/>
          <w:bCs/>
        </w:rPr>
        <w:t>Exception</w:t>
      </w:r>
      <w:r>
        <w:t xml:space="preserve"> with the following message: </w:t>
      </w:r>
      <w:r w:rsidRPr="008972AC">
        <w:rPr>
          <w:rFonts w:ascii="Consolas" w:hAnsi="Consolas"/>
          <w:b/>
          <w:bCs/>
        </w:rPr>
        <w:t>"Not all teams have registered for the season."</w:t>
      </w:r>
    </w:p>
    <w:p w14:paraId="3C97956F" w14:textId="28E09AEB" w:rsidR="00E87C17" w:rsidRPr="0080181B" w:rsidRDefault="008972AC" w:rsidP="008972AC">
      <w:pPr>
        <w:pStyle w:val="ac"/>
        <w:numPr>
          <w:ilvl w:val="0"/>
          <w:numId w:val="20"/>
        </w:numPr>
      </w:pPr>
      <w:r>
        <w:t>Otherwise</w:t>
      </w:r>
      <w:r w:rsidR="002D0F35">
        <w:t>,</w:t>
      </w:r>
      <w:r>
        <w:t xml:space="preserve"> find which team has the better position in the race, ca</w:t>
      </w:r>
      <w:r w:rsidR="002D0F35">
        <w:t xml:space="preserve">lculate every team's revenue, update their budget, and return the following message: </w:t>
      </w:r>
      <w:r w:rsidR="002D0F35" w:rsidRPr="002D0F35">
        <w:rPr>
          <w:rFonts w:ascii="Consolas" w:hAnsi="Consolas"/>
          <w:b/>
          <w:bCs/>
        </w:rPr>
        <w:t>"Red</w:t>
      </w:r>
      <w:r w:rsidR="007D1400">
        <w:rPr>
          <w:rFonts w:ascii="Consolas" w:hAnsi="Consolas"/>
          <w:b/>
          <w:bCs/>
        </w:rPr>
        <w:t xml:space="preserve"> </w:t>
      </w:r>
      <w:r w:rsidR="006125BA">
        <w:rPr>
          <w:rFonts w:ascii="Consolas" w:hAnsi="Consolas"/>
          <w:b/>
          <w:bCs/>
        </w:rPr>
        <w:t>B</w:t>
      </w:r>
      <w:r w:rsidR="002D0F35" w:rsidRPr="002D0F35">
        <w:rPr>
          <w:rFonts w:ascii="Consolas" w:hAnsi="Consolas"/>
          <w:b/>
          <w:bCs/>
        </w:rPr>
        <w:t xml:space="preserve">ull: </w:t>
      </w:r>
      <w:proofErr w:type="gramStart"/>
      <w:r w:rsidR="002D0F35" w:rsidRPr="002D0F35">
        <w:rPr>
          <w:rFonts w:ascii="Consolas" w:hAnsi="Consolas"/>
          <w:b/>
          <w:bCs/>
        </w:rPr>
        <w:t>{ Red</w:t>
      </w:r>
      <w:proofErr w:type="gramEnd"/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 revenue message }. Mercedes: </w:t>
      </w:r>
      <w:proofErr w:type="gramStart"/>
      <w:r w:rsidR="002D0F35" w:rsidRPr="002D0F35">
        <w:rPr>
          <w:rFonts w:ascii="Consolas" w:hAnsi="Consolas"/>
          <w:b/>
          <w:bCs/>
        </w:rPr>
        <w:t xml:space="preserve">{ </w:t>
      </w:r>
      <w:r w:rsidR="00E20BD0">
        <w:rPr>
          <w:rFonts w:ascii="Consolas" w:hAnsi="Consolas"/>
          <w:b/>
          <w:bCs/>
        </w:rPr>
        <w:t>M</w:t>
      </w:r>
      <w:r w:rsidR="002D0F35" w:rsidRPr="002D0F35">
        <w:rPr>
          <w:rFonts w:ascii="Consolas" w:hAnsi="Consolas"/>
          <w:b/>
          <w:bCs/>
        </w:rPr>
        <w:t>ercedes</w:t>
      </w:r>
      <w:proofErr w:type="gramEnd"/>
      <w:r w:rsidR="002D0F35" w:rsidRPr="002D0F35">
        <w:rPr>
          <w:rFonts w:ascii="Consolas" w:hAnsi="Consolas"/>
          <w:b/>
          <w:bCs/>
        </w:rPr>
        <w:t xml:space="preserve"> revenue message }. </w:t>
      </w:r>
      <w:proofErr w:type="gramStart"/>
      <w:r w:rsidR="002D0F35" w:rsidRPr="002D0F35">
        <w:rPr>
          <w:rFonts w:ascii="Consolas" w:hAnsi="Consolas"/>
          <w:b/>
          <w:bCs/>
        </w:rPr>
        <w:t>{ team</w:t>
      </w:r>
      <w:proofErr w:type="gramEnd"/>
      <w:r w:rsidR="002D0F35" w:rsidRPr="002D0F35">
        <w:rPr>
          <w:rFonts w:ascii="Consolas" w:hAnsi="Consolas"/>
          <w:b/>
          <w:bCs/>
        </w:rPr>
        <w:t xml:space="preserve"> with better position } is ahead at</w:t>
      </w:r>
      <w:r w:rsidR="005B7E4F">
        <w:rPr>
          <w:rFonts w:ascii="Consolas" w:hAnsi="Consolas"/>
          <w:b/>
          <w:bCs/>
        </w:rPr>
        <w:t xml:space="preserve"> the</w:t>
      </w:r>
      <w:r w:rsidR="002D0F35" w:rsidRPr="002D0F35">
        <w:rPr>
          <w:rFonts w:ascii="Consolas" w:hAnsi="Consolas"/>
          <w:b/>
          <w:bCs/>
        </w:rPr>
        <w:t xml:space="preserve"> { race name } race."</w:t>
      </w:r>
    </w:p>
    <w:p w14:paraId="3A0CBCF2" w14:textId="2D4D698E" w:rsidR="0080181B" w:rsidRPr="0080181B" w:rsidRDefault="0080181B" w:rsidP="0080181B">
      <w:pPr>
        <w:pStyle w:val="ac"/>
        <w:numPr>
          <w:ilvl w:val="0"/>
          <w:numId w:val="20"/>
        </w:numPr>
        <w:rPr>
          <w:b/>
          <w:bCs/>
          <w:i/>
          <w:iCs/>
          <w:u w:val="single"/>
        </w:rPr>
      </w:pPr>
      <w:r w:rsidRPr="0080181B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Teams' positions will always be valid</w:t>
      </w:r>
      <w:r w:rsidRPr="0080181B">
        <w:rPr>
          <w:b/>
          <w:bCs/>
          <w:i/>
          <w:iCs/>
          <w:u w:val="single"/>
        </w:rPr>
        <w:t>.</w:t>
      </w:r>
    </w:p>
    <w:p w14:paraId="75FE5B98" w14:textId="77777777" w:rsidR="0080181B" w:rsidRPr="00E20BD0" w:rsidRDefault="0080181B" w:rsidP="0080181B">
      <w:pPr>
        <w:pStyle w:val="ac"/>
      </w:pPr>
    </w:p>
    <w:p w14:paraId="5F31C802" w14:textId="50A6B7C4" w:rsidR="00E20BD0" w:rsidRDefault="00E20BD0" w:rsidP="00E20BD0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774" w:type="dxa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E20BD0" w14:paraId="4DA596A6" w14:textId="77777777" w:rsidTr="00E071AB">
        <w:trPr>
          <w:trHeight w:val="445"/>
        </w:trPr>
        <w:tc>
          <w:tcPr>
            <w:tcW w:w="10774" w:type="dxa"/>
            <w:shd w:val="clear" w:color="auto" w:fill="D9D9D9"/>
          </w:tcPr>
          <w:p w14:paraId="0B40BD29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</w:tr>
      <w:tr w:rsidR="00E20BD0" w14:paraId="5E09D10B" w14:textId="77777777" w:rsidTr="00E071AB">
        <w:trPr>
          <w:trHeight w:val="58"/>
        </w:trPr>
        <w:tc>
          <w:tcPr>
            <w:tcW w:w="10774" w:type="dxa"/>
          </w:tcPr>
          <w:p w14:paraId="64914674" w14:textId="06964D42" w:rsidR="00E20BD0" w:rsidRPr="00975821" w:rsidRDefault="00E20BD0" w:rsidP="00E071AB">
            <w:pPr>
              <w:rPr>
                <w:rFonts w:ascii="Consolas" w:hAnsi="Consolas"/>
              </w:rPr>
            </w:pPr>
            <w:r w:rsidRPr="00975821">
              <w:rPr>
                <w:rFonts w:ascii="Consolas" w:hAnsi="Consolas"/>
              </w:rPr>
              <w:t xml:space="preserve">from </w:t>
            </w:r>
            <w:proofErr w:type="gramStart"/>
            <w:r w:rsidRPr="00975821">
              <w:rPr>
                <w:rFonts w:ascii="Consolas" w:hAnsi="Consolas"/>
              </w:rPr>
              <w:t>project.</w:t>
            </w:r>
            <w:r>
              <w:rPr>
                <w:rFonts w:ascii="Consolas" w:hAnsi="Consolas"/>
              </w:rPr>
              <w:t>f</w:t>
            </w:r>
            <w:proofErr w:type="gramEnd"/>
            <w:r>
              <w:rPr>
                <w:rFonts w:ascii="Consolas" w:hAnsi="Consolas"/>
              </w:rPr>
              <w:t>1_season_app</w:t>
            </w:r>
            <w:r w:rsidRPr="00975821">
              <w:rPr>
                <w:rFonts w:ascii="Consolas" w:hAnsi="Consolas"/>
              </w:rPr>
              <w:t xml:space="preserve"> import </w:t>
            </w:r>
            <w:r>
              <w:rPr>
                <w:rFonts w:ascii="Consolas" w:hAnsi="Consolas"/>
              </w:rPr>
              <w:t>F1SeasonApp</w:t>
            </w:r>
          </w:p>
          <w:p w14:paraId="3448BC6A" w14:textId="77777777" w:rsidR="00E20BD0" w:rsidRPr="00975821" w:rsidRDefault="00E20BD0" w:rsidP="00E071AB">
            <w:pPr>
              <w:rPr>
                <w:rFonts w:ascii="Consolas" w:hAnsi="Consolas"/>
              </w:rPr>
            </w:pPr>
          </w:p>
          <w:p w14:paraId="45ED8E4F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f1_season = F1</w:t>
            </w:r>
            <w:proofErr w:type="gramStart"/>
            <w:r w:rsidRPr="005B7E4F">
              <w:rPr>
                <w:rFonts w:ascii="Consolas" w:hAnsi="Consolas"/>
              </w:rPr>
              <w:t>SeasonApp(</w:t>
            </w:r>
            <w:proofErr w:type="gramEnd"/>
            <w:r w:rsidRPr="005B7E4F">
              <w:rPr>
                <w:rFonts w:ascii="Consolas" w:hAnsi="Consolas"/>
              </w:rPr>
              <w:t>)</w:t>
            </w:r>
          </w:p>
          <w:p w14:paraId="457933F5" w14:textId="77777777" w:rsidR="005B7E4F" w:rsidRPr="005B7E4F" w:rsidRDefault="005B7E4F" w:rsidP="005B7E4F">
            <w:pPr>
              <w:rPr>
                <w:rFonts w:ascii="Consolas" w:hAnsi="Consolas"/>
              </w:rPr>
            </w:pPr>
          </w:p>
          <w:p w14:paraId="55CB0DE0" w14:textId="04D31022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", 2000000))</w:t>
            </w:r>
          </w:p>
          <w:p w14:paraId="69E03C57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Mercedes", 2500000))</w:t>
            </w:r>
          </w:p>
          <w:p w14:paraId="5A77BA02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>", 1, 7))</w:t>
            </w:r>
          </w:p>
          <w:p w14:paraId="50761B80" w14:textId="3E27C7DA" w:rsidR="00E20BD0" w:rsidRDefault="005B7E4F" w:rsidP="005B7E4F"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Silverstone", 10, 1))</w:t>
            </w:r>
          </w:p>
        </w:tc>
      </w:tr>
      <w:tr w:rsidR="00E20BD0" w14:paraId="1D581C5F" w14:textId="77777777" w:rsidTr="00E071AB">
        <w:trPr>
          <w:trHeight w:val="409"/>
        </w:trPr>
        <w:tc>
          <w:tcPr>
            <w:tcW w:w="10774" w:type="dxa"/>
            <w:shd w:val="clear" w:color="auto" w:fill="D9D9D9"/>
          </w:tcPr>
          <w:p w14:paraId="39A58124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20BD0" w:rsidRPr="00975821" w14:paraId="7A2C6591" w14:textId="77777777" w:rsidTr="00E071AB">
        <w:trPr>
          <w:trHeight w:val="3448"/>
        </w:trPr>
        <w:tc>
          <w:tcPr>
            <w:tcW w:w="10774" w:type="dxa"/>
          </w:tcPr>
          <w:p w14:paraId="0724DC9E" w14:textId="301E8EDE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 has joined the new F1 season.</w:t>
            </w:r>
          </w:p>
          <w:p w14:paraId="2C304E60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Mercedes has joined the new F1 season.</w:t>
            </w:r>
          </w:p>
          <w:p w14:paraId="543B7C76" w14:textId="1F5B9C10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1270000$. Current budget 3270000$. Mercedes: The revenue after the race is -150000$. Current budget 2350000$. Red Bull is ahead at </w:t>
            </w:r>
            <w:r>
              <w:rPr>
                <w:rFonts w:ascii="Consolas" w:hAnsi="Consolas"/>
              </w:rPr>
              <w:t xml:space="preserve">the 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 xml:space="preserve"> race.</w:t>
            </w:r>
          </w:p>
          <w:p w14:paraId="3103CF17" w14:textId="187EDB3F" w:rsidR="00E20BD0" w:rsidRPr="00975821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-240000$. Current budget 3030000$. Mercedes: The revenue after the race is 900000$. Current budget 3250000$. Mercedes is ahead at </w:t>
            </w:r>
            <w:r w:rsidR="009955B0"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Silverstone race.</w:t>
            </w:r>
          </w:p>
        </w:tc>
      </w:tr>
    </w:tbl>
    <w:p w14:paraId="54CF1376" w14:textId="0EFF9593" w:rsidR="0038513E" w:rsidRDefault="0038513E" w:rsidP="0038513E"/>
    <w:p w14:paraId="358BAD43" w14:textId="7A5657FC" w:rsidR="0038513E" w:rsidRPr="009955B0" w:rsidRDefault="009955B0" w:rsidP="009955B0">
      <w:pPr>
        <w:jc w:val="center"/>
        <w:rPr>
          <w:i/>
          <w:iCs/>
        </w:rPr>
      </w:pPr>
      <w:r w:rsidRPr="009955B0">
        <w:rPr>
          <w:i/>
          <w:iCs/>
        </w:rPr>
        <w:t>"Into turn 9</w:t>
      </w:r>
      <w:r>
        <w:rPr>
          <w:i/>
          <w:iCs/>
        </w:rPr>
        <w:t>,</w:t>
      </w:r>
      <w:r w:rsidRPr="009955B0">
        <w:rPr>
          <w:i/>
          <w:iCs/>
        </w:rPr>
        <w:t xml:space="preserve"> </w:t>
      </w:r>
      <w:r>
        <w:rPr>
          <w:i/>
          <w:iCs/>
        </w:rPr>
        <w:t>Verstappen</w:t>
      </w:r>
      <w:r w:rsidRPr="009955B0">
        <w:rPr>
          <w:i/>
          <w:iCs/>
        </w:rPr>
        <w:t xml:space="preserve"> stays </w:t>
      </w:r>
      <w:proofErr w:type="gramStart"/>
      <w:r w:rsidRPr="009955B0">
        <w:rPr>
          <w:i/>
          <w:iCs/>
        </w:rPr>
        <w:t>ahead!</w:t>
      </w:r>
      <w:r>
        <w:rPr>
          <w:i/>
          <w:iCs/>
        </w:rPr>
        <w:t>...</w:t>
      </w:r>
      <w:proofErr w:type="gramEnd"/>
      <w:r w:rsidRPr="009955B0">
        <w:rPr>
          <w:i/>
          <w:iCs/>
        </w:rPr>
        <w:t>"</w:t>
      </w:r>
    </w:p>
    <w:sectPr w:rsidR="0038513E" w:rsidRPr="009955B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EA52F" w14:textId="77777777" w:rsidR="005F1C2E" w:rsidRDefault="005F1C2E" w:rsidP="008068A2">
      <w:pPr>
        <w:spacing w:after="0" w:line="240" w:lineRule="auto"/>
      </w:pPr>
      <w:r>
        <w:separator/>
      </w:r>
    </w:p>
  </w:endnote>
  <w:endnote w:type="continuationSeparator" w:id="0">
    <w:p w14:paraId="7F7A0BA3" w14:textId="77777777" w:rsidR="005F1C2E" w:rsidRDefault="005F1C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D33E0" w14:textId="77777777" w:rsidR="005F1C2E" w:rsidRDefault="005F1C2E" w:rsidP="008068A2">
      <w:pPr>
        <w:spacing w:after="0" w:line="240" w:lineRule="auto"/>
      </w:pPr>
      <w:r>
        <w:separator/>
      </w:r>
    </w:p>
  </w:footnote>
  <w:footnote w:type="continuationSeparator" w:id="0">
    <w:p w14:paraId="7B264873" w14:textId="77777777" w:rsidR="005F1C2E" w:rsidRDefault="005F1C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887A4674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82547"/>
    <w:multiLevelType w:val="hybridMultilevel"/>
    <w:tmpl w:val="90F21558"/>
    <w:lvl w:ilvl="0" w:tplc="2534B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E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B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00B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47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C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46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6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883610"/>
    <w:multiLevelType w:val="hybridMultilevel"/>
    <w:tmpl w:val="5ED443E2"/>
    <w:lvl w:ilvl="0" w:tplc="8BD88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5"/>
  </w:num>
  <w:num w:numId="2" w16cid:durableId="161227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2"/>
  </w:num>
  <w:num w:numId="4" w16cid:durableId="2039235806">
    <w:abstractNumId w:val="4"/>
  </w:num>
  <w:num w:numId="5" w16cid:durableId="2037151469">
    <w:abstractNumId w:val="17"/>
  </w:num>
  <w:num w:numId="6" w16cid:durableId="454445082">
    <w:abstractNumId w:val="9"/>
  </w:num>
  <w:num w:numId="7" w16cid:durableId="472602694">
    <w:abstractNumId w:val="12"/>
  </w:num>
  <w:num w:numId="8" w16cid:durableId="445545879">
    <w:abstractNumId w:val="10"/>
  </w:num>
  <w:num w:numId="9" w16cid:durableId="1374497110">
    <w:abstractNumId w:val="13"/>
  </w:num>
  <w:num w:numId="10" w16cid:durableId="1623344528">
    <w:abstractNumId w:val="18"/>
  </w:num>
  <w:num w:numId="11" w16cid:durableId="1009412293">
    <w:abstractNumId w:val="3"/>
  </w:num>
  <w:num w:numId="12" w16cid:durableId="114952038">
    <w:abstractNumId w:val="8"/>
  </w:num>
  <w:num w:numId="13" w16cid:durableId="944194160">
    <w:abstractNumId w:val="6"/>
  </w:num>
  <w:num w:numId="14" w16cid:durableId="13894837">
    <w:abstractNumId w:val="11"/>
  </w:num>
  <w:num w:numId="15" w16cid:durableId="711880498">
    <w:abstractNumId w:val="0"/>
  </w:num>
  <w:num w:numId="16" w16cid:durableId="380906394">
    <w:abstractNumId w:val="5"/>
    <w:lvlOverride w:ilvl="0">
      <w:startOverride w:val="86"/>
    </w:lvlOverride>
  </w:num>
  <w:num w:numId="17" w16cid:durableId="983192509">
    <w:abstractNumId w:val="15"/>
  </w:num>
  <w:num w:numId="18" w16cid:durableId="846335060">
    <w:abstractNumId w:val="14"/>
  </w:num>
  <w:num w:numId="19" w16cid:durableId="874922248">
    <w:abstractNumId w:val="1"/>
  </w:num>
  <w:num w:numId="20" w16cid:durableId="523788510">
    <w:abstractNumId w:val="16"/>
  </w:num>
  <w:num w:numId="21" w16cid:durableId="25120838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64D15"/>
    <w:rsid w:val="0008559D"/>
    <w:rsid w:val="00086727"/>
    <w:rsid w:val="0009209B"/>
    <w:rsid w:val="000A6794"/>
    <w:rsid w:val="000B09CE"/>
    <w:rsid w:val="000B39E6"/>
    <w:rsid w:val="000B56F0"/>
    <w:rsid w:val="000C5361"/>
    <w:rsid w:val="000D534E"/>
    <w:rsid w:val="000E427A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4155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A50F0"/>
    <w:rsid w:val="002C1C8F"/>
    <w:rsid w:val="002C539D"/>
    <w:rsid w:val="002C71C6"/>
    <w:rsid w:val="002D07CA"/>
    <w:rsid w:val="002D0F35"/>
    <w:rsid w:val="00305122"/>
    <w:rsid w:val="00310E81"/>
    <w:rsid w:val="00311C48"/>
    <w:rsid w:val="003165C2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8513E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14"/>
    <w:rsid w:val="00507541"/>
    <w:rsid w:val="00507F81"/>
    <w:rsid w:val="00510EF8"/>
    <w:rsid w:val="005172E9"/>
    <w:rsid w:val="00517B12"/>
    <w:rsid w:val="00524789"/>
    <w:rsid w:val="00525695"/>
    <w:rsid w:val="00527BE8"/>
    <w:rsid w:val="005439C9"/>
    <w:rsid w:val="00553B24"/>
    <w:rsid w:val="00553CCB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A2C"/>
    <w:rsid w:val="005B0164"/>
    <w:rsid w:val="005B7E4F"/>
    <w:rsid w:val="005C131C"/>
    <w:rsid w:val="005C2E22"/>
    <w:rsid w:val="005C6A24"/>
    <w:rsid w:val="005E04CE"/>
    <w:rsid w:val="005E6CC9"/>
    <w:rsid w:val="005F1C2E"/>
    <w:rsid w:val="00600083"/>
    <w:rsid w:val="00604363"/>
    <w:rsid w:val="006125BA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D239A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00"/>
    <w:rsid w:val="007D742F"/>
    <w:rsid w:val="007E0960"/>
    <w:rsid w:val="007E4E4F"/>
    <w:rsid w:val="007E7D89"/>
    <w:rsid w:val="007F04BF"/>
    <w:rsid w:val="007F177C"/>
    <w:rsid w:val="007F5F65"/>
    <w:rsid w:val="00801502"/>
    <w:rsid w:val="0080181B"/>
    <w:rsid w:val="00803217"/>
    <w:rsid w:val="0080417B"/>
    <w:rsid w:val="00806376"/>
    <w:rsid w:val="008063E1"/>
    <w:rsid w:val="008068A2"/>
    <w:rsid w:val="008105A0"/>
    <w:rsid w:val="0082270F"/>
    <w:rsid w:val="00834783"/>
    <w:rsid w:val="00834970"/>
    <w:rsid w:val="00836CA4"/>
    <w:rsid w:val="0085184F"/>
    <w:rsid w:val="0085411E"/>
    <w:rsid w:val="00861625"/>
    <w:rsid w:val="008617B5"/>
    <w:rsid w:val="00870828"/>
    <w:rsid w:val="0088080B"/>
    <w:rsid w:val="008972A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714CF"/>
    <w:rsid w:val="00972C7F"/>
    <w:rsid w:val="00976E46"/>
    <w:rsid w:val="009865B2"/>
    <w:rsid w:val="009935C0"/>
    <w:rsid w:val="009955B0"/>
    <w:rsid w:val="00995DE1"/>
    <w:rsid w:val="009A5654"/>
    <w:rsid w:val="009B41C9"/>
    <w:rsid w:val="009B4FB4"/>
    <w:rsid w:val="009C0C39"/>
    <w:rsid w:val="009D1805"/>
    <w:rsid w:val="009E1A09"/>
    <w:rsid w:val="009F549B"/>
    <w:rsid w:val="00A02545"/>
    <w:rsid w:val="00A025E6"/>
    <w:rsid w:val="00A05555"/>
    <w:rsid w:val="00A06D89"/>
    <w:rsid w:val="00A35790"/>
    <w:rsid w:val="00A45A89"/>
    <w:rsid w:val="00A47F12"/>
    <w:rsid w:val="00A60502"/>
    <w:rsid w:val="00A66DE2"/>
    <w:rsid w:val="00A70227"/>
    <w:rsid w:val="00A847D3"/>
    <w:rsid w:val="00A906C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C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179"/>
    <w:rsid w:val="00BB5B10"/>
    <w:rsid w:val="00BC56D6"/>
    <w:rsid w:val="00BE399E"/>
    <w:rsid w:val="00BF1775"/>
    <w:rsid w:val="00BF201D"/>
    <w:rsid w:val="00C0490B"/>
    <w:rsid w:val="00C054CD"/>
    <w:rsid w:val="00C06E00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2A0F"/>
    <w:rsid w:val="00C736C4"/>
    <w:rsid w:val="00C82862"/>
    <w:rsid w:val="00C84E4D"/>
    <w:rsid w:val="00C90C26"/>
    <w:rsid w:val="00CA2FD0"/>
    <w:rsid w:val="00CB626D"/>
    <w:rsid w:val="00CB6826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6382E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BD0"/>
    <w:rsid w:val="00E24C6A"/>
    <w:rsid w:val="00E25811"/>
    <w:rsid w:val="00E32F85"/>
    <w:rsid w:val="00E36FD8"/>
    <w:rsid w:val="00E37380"/>
    <w:rsid w:val="00E4173D"/>
    <w:rsid w:val="00E465C4"/>
    <w:rsid w:val="00E63F64"/>
    <w:rsid w:val="00E71782"/>
    <w:rsid w:val="00E74623"/>
    <w:rsid w:val="00E80E3D"/>
    <w:rsid w:val="00E86D42"/>
    <w:rsid w:val="00E870B8"/>
    <w:rsid w:val="00E87C17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58BA"/>
    <w:rsid w:val="00F27E9C"/>
    <w:rsid w:val="00F41F41"/>
    <w:rsid w:val="00F46918"/>
    <w:rsid w:val="00F46DDE"/>
    <w:rsid w:val="00F54DF1"/>
    <w:rsid w:val="00F6359F"/>
    <w:rsid w:val="00F655ED"/>
    <w:rsid w:val="00F7033C"/>
    <w:rsid w:val="00F96D0D"/>
    <w:rsid w:val="00F976AD"/>
    <w:rsid w:val="00FA6461"/>
    <w:rsid w:val="00FE038F"/>
    <w:rsid w:val="00FE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uiPriority w:val="99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3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5</TotalTime>
  <Pages>9</Pages>
  <Words>2319</Words>
  <Characters>13224</Characters>
  <Application>Microsoft Office Word</Application>
  <DocSecurity>0</DocSecurity>
  <Lines>110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OOP - Polymorphism and Magic Methods</vt:lpstr>
      <vt:lpstr>Python OOP - Polymorphism and Magic Methods</vt:lpstr>
    </vt:vector>
  </TitlesOfParts>
  <Company>SoftUni – https://about.softuni.bg</Company>
  <LinksUpToDate>false</LinksUpToDate>
  <CharactersWithSpaces>1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иян К. Калайджиев</cp:lastModifiedBy>
  <cp:revision>33</cp:revision>
  <cp:lastPrinted>2015-10-26T22:35:00Z</cp:lastPrinted>
  <dcterms:created xsi:type="dcterms:W3CDTF">2019-11-12T12:29:00Z</dcterms:created>
  <dcterms:modified xsi:type="dcterms:W3CDTF">2022-11-04T12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61195371b822921169b409ab1924541bdec3484e90ac5ba5a05970ba991c928</vt:lpwstr>
  </property>
</Properties>
</file>